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D190F" w14:textId="77777777" w:rsidR="00B87FE9" w:rsidRDefault="00B87FE9"/>
    <w:p w14:paraId="2577AF1C" w14:textId="1D8AB37E" w:rsidR="00B87FE9" w:rsidRDefault="00B87FE9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1499D9" wp14:editId="25F610D2">
                <wp:simplePos x="0" y="0"/>
                <wp:positionH relativeFrom="column">
                  <wp:posOffset>1400175</wp:posOffset>
                </wp:positionH>
                <wp:positionV relativeFrom="paragraph">
                  <wp:posOffset>161925</wp:posOffset>
                </wp:positionV>
                <wp:extent cx="4800600" cy="311467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0" cy="3114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B6D429" w14:textId="6E554EB0" w:rsidR="00B87FE9" w:rsidRDefault="00B87FE9" w:rsidP="00B87FE9">
                            <w:pPr>
                              <w:jc w:val="center"/>
                            </w:pPr>
                            <w:r>
                              <w:t>CONTACT US</w:t>
                            </w:r>
                          </w:p>
                          <w:p w14:paraId="59B8B218" w14:textId="10E72E0B" w:rsidR="00B87FE9" w:rsidRDefault="00B87FE9" w:rsidP="00B87FE9">
                            <w:pPr>
                              <w:jc w:val="center"/>
                            </w:pPr>
                            <w:r>
                              <w:t>OUR TEAM</w:t>
                            </w:r>
                          </w:p>
                          <w:p w14:paraId="0FDE0C41" w14:textId="355DE70D" w:rsidR="00B87FE9" w:rsidRDefault="00B87FE9" w:rsidP="00B87FE9">
                            <w:pPr>
                              <w:jc w:val="center"/>
                            </w:pPr>
                            <w:r>
                              <w:t>FAQS</w:t>
                            </w:r>
                          </w:p>
                          <w:p w14:paraId="6E759FE2" w14:textId="5462F30B" w:rsidR="00B87FE9" w:rsidRDefault="00B87FE9" w:rsidP="00B87FE9">
                            <w:pPr>
                              <w:jc w:val="center"/>
                            </w:pPr>
                            <w:r>
                              <w:t>FORM FOR QUEI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1499D9" id="Rectangle 4" o:spid="_x0000_s1026" style="position:absolute;margin-left:110.25pt;margin-top:12.75pt;width:378pt;height:245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" fillcolor="#4472c4 [3204]" strokecolor="#1f3763 [1604]" strokeweight="1pt">
                <v:textbox>
                  <w:txbxContent>
                    <w:p w14:paraId="69B6D429" w14:textId="6E554EB0" w:rsidR="00B87FE9" w:rsidRDefault="00B87FE9" w:rsidP="00B87FE9">
                      <w:pPr>
                        <w:jc w:val="center"/>
                      </w:pPr>
                      <w:r>
                        <w:t>CONTACT US</w:t>
                      </w:r>
                    </w:p>
                    <w:p w14:paraId="59B8B218" w14:textId="10E72E0B" w:rsidR="00B87FE9" w:rsidRDefault="00B87FE9" w:rsidP="00B87FE9">
                      <w:pPr>
                        <w:jc w:val="center"/>
                      </w:pPr>
                      <w:r>
                        <w:t>OUR TEAM</w:t>
                      </w:r>
                    </w:p>
                    <w:p w14:paraId="0FDE0C41" w14:textId="355DE70D" w:rsidR="00B87FE9" w:rsidRDefault="00B87FE9" w:rsidP="00B87FE9">
                      <w:pPr>
                        <w:jc w:val="center"/>
                      </w:pPr>
                      <w:r>
                        <w:t>FAQS</w:t>
                      </w:r>
                    </w:p>
                    <w:p w14:paraId="6E759FE2" w14:textId="5462F30B" w:rsidR="00B87FE9" w:rsidRDefault="00B87FE9" w:rsidP="00B87FE9">
                      <w:pPr>
                        <w:jc w:val="center"/>
                      </w:pPr>
                      <w:r>
                        <w:t>FORM FOR QUEIRES.</w:t>
                      </w:r>
                    </w:p>
                  </w:txbxContent>
                </v:textbox>
              </v:rect>
            </w:pict>
          </mc:Fallback>
        </mc:AlternateContent>
      </w:r>
    </w:p>
    <w:p w14:paraId="4EB0D917" w14:textId="77777777" w:rsidR="00B87FE9" w:rsidRDefault="00B87FE9">
      <w:r>
        <w:br w:type="page"/>
      </w:r>
    </w:p>
    <w:p w14:paraId="2BEB121B" w14:textId="7B8594F8" w:rsidR="00BD396E" w:rsidRDefault="00B87F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DC7776" wp14:editId="7664125A">
                <wp:simplePos x="0" y="0"/>
                <wp:positionH relativeFrom="margin">
                  <wp:posOffset>-95249</wp:posOffset>
                </wp:positionH>
                <wp:positionV relativeFrom="paragraph">
                  <wp:posOffset>6000750</wp:posOffset>
                </wp:positionV>
                <wp:extent cx="5905500" cy="33242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3324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448A1C" w14:textId="7D13FDB1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proofErr w:type="gramStart"/>
                            <w:r w:rsidRPr="00B87FE9">
                              <w:rPr>
                                <w:b/>
                                <w:bCs/>
                                <w:u w:val="single"/>
                              </w:rPr>
                              <w:t>TRAVEL  WITH</w:t>
                            </w:r>
                            <w:proofErr w:type="gramEnd"/>
                            <w:r w:rsidRPr="00B87FE9">
                              <w:rPr>
                                <w:b/>
                                <w:bCs/>
                                <w:u w:val="single"/>
                              </w:rPr>
                              <w:t xml:space="preserve"> US</w:t>
                            </w:r>
                          </w:p>
                          <w:p w14:paraId="02F85881" w14:textId="77F1DE5B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Form</w:t>
                            </w:r>
                          </w:p>
                          <w:p w14:paraId="14EC4CA3" w14:textId="48E166BE" w:rsidR="00B87FE9" w:rsidRP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DC7776" id="Rectangle 3" o:spid="_x0000_s1027" style="position:absolute;margin-left:-7.5pt;margin-top:472.5pt;width:465pt;height:261.75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" fillcolor="#4472c4 [3204]" strokecolor="#1f3763 [1604]" strokeweight="1pt">
                <v:textbox>
                  <w:txbxContent>
                    <w:p w14:paraId="55448A1C" w14:textId="7D13FDB1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proofErr w:type="gramStart"/>
                      <w:r w:rsidRPr="00B87FE9">
                        <w:rPr>
                          <w:b/>
                          <w:bCs/>
                          <w:u w:val="single"/>
                        </w:rPr>
                        <w:t>TRAVEL  WITH</w:t>
                      </w:r>
                      <w:proofErr w:type="gramEnd"/>
                      <w:r w:rsidRPr="00B87FE9">
                        <w:rPr>
                          <w:b/>
                          <w:bCs/>
                          <w:u w:val="single"/>
                        </w:rPr>
                        <w:t xml:space="preserve"> US</w:t>
                      </w:r>
                    </w:p>
                    <w:p w14:paraId="02F85881" w14:textId="77F1DE5B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Form</w:t>
                      </w:r>
                    </w:p>
                    <w:p w14:paraId="14EC4CA3" w14:textId="48E166BE" w:rsidR="00B87FE9" w:rsidRP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Repo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4B6F1" wp14:editId="6C54FA46">
                <wp:simplePos x="0" y="0"/>
                <wp:positionH relativeFrom="column">
                  <wp:posOffset>-76200</wp:posOffset>
                </wp:positionH>
                <wp:positionV relativeFrom="paragraph">
                  <wp:posOffset>3028950</wp:posOffset>
                </wp:positionV>
                <wp:extent cx="5857875" cy="27051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2705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86CC36" w14:textId="0982A442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B87FE9">
                              <w:rPr>
                                <w:b/>
                                <w:bCs/>
                                <w:u w:val="single"/>
                              </w:rPr>
                              <w:t>OUR PLACES</w:t>
                            </w:r>
                          </w:p>
                          <w:p w14:paraId="73E42DEC" w14:textId="4B2AB403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 xml:space="preserve">City name </w:t>
                            </w:r>
                          </w:p>
                          <w:p w14:paraId="4048A218" w14:textId="0F1EE4E3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ab/>
                              <w:t>History</w:t>
                            </w:r>
                          </w:p>
                          <w:p w14:paraId="2F3F9D1A" w14:textId="5AA5CA5F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Tourist places</w:t>
                            </w:r>
                          </w:p>
                          <w:p w14:paraId="25518E15" w14:textId="37C14724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Travel with us hyperlink</w:t>
                            </w:r>
                          </w:p>
                          <w:p w14:paraId="0CD30367" w14:textId="7B87A2D4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logs</w:t>
                            </w:r>
                          </w:p>
                          <w:p w14:paraId="43064701" w14:textId="08A97516" w:rsid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FAQ’S</w:t>
                            </w:r>
                          </w:p>
                          <w:p w14:paraId="67FD7E11" w14:textId="77777777" w:rsidR="00B87FE9" w:rsidRP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4B6F1" id="Rectangle 2" o:spid="_x0000_s1028" style="position:absolute;margin-left:-6pt;margin-top:238.5pt;width:461.25pt;height:21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" fillcolor="#4472c4 [3204]" strokecolor="#1f3763 [1604]" strokeweight="1pt">
                <v:textbox>
                  <w:txbxContent>
                    <w:p w14:paraId="3686CC36" w14:textId="0982A442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B87FE9">
                        <w:rPr>
                          <w:b/>
                          <w:bCs/>
                          <w:u w:val="single"/>
                        </w:rPr>
                        <w:t>OUR PLACES</w:t>
                      </w:r>
                    </w:p>
                    <w:p w14:paraId="73E42DEC" w14:textId="4B2AB403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 xml:space="preserve">City name </w:t>
                      </w:r>
                    </w:p>
                    <w:p w14:paraId="4048A218" w14:textId="0F1EE4E3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ab/>
                        <w:t>History</w:t>
                      </w:r>
                    </w:p>
                    <w:p w14:paraId="2F3F9D1A" w14:textId="5AA5CA5F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Tourist places</w:t>
                      </w:r>
                    </w:p>
                    <w:p w14:paraId="25518E15" w14:textId="37C14724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Travel with us hyperlink</w:t>
                      </w:r>
                    </w:p>
                    <w:p w14:paraId="0CD30367" w14:textId="7B87A2D4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Blogs</w:t>
                      </w:r>
                    </w:p>
                    <w:p w14:paraId="43064701" w14:textId="08A97516" w:rsid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>
                        <w:rPr>
                          <w:b/>
                          <w:bCs/>
                          <w:u w:val="single"/>
                        </w:rPr>
                        <w:t>FAQ’S</w:t>
                      </w:r>
                    </w:p>
                    <w:p w14:paraId="67FD7E11" w14:textId="77777777" w:rsidR="00B87FE9" w:rsidRP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AC5EFF" wp14:editId="49CD27B6">
                <wp:simplePos x="0" y="0"/>
                <wp:positionH relativeFrom="column">
                  <wp:posOffset>-66675</wp:posOffset>
                </wp:positionH>
                <wp:positionV relativeFrom="paragraph">
                  <wp:posOffset>-352425</wp:posOffset>
                </wp:positionV>
                <wp:extent cx="5819775" cy="3209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3209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6D846E" w14:textId="30186800" w:rsidR="00B87FE9" w:rsidRPr="00B87FE9" w:rsidRDefault="00B87FE9" w:rsidP="00B87FE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B87FE9">
                              <w:rPr>
                                <w:b/>
                                <w:bCs/>
                                <w:u w:val="single"/>
                              </w:rPr>
                              <w:t>ABOUT US</w:t>
                            </w:r>
                          </w:p>
                          <w:p w14:paraId="31CABD4E" w14:textId="0BBF7EBB" w:rsidR="00B87FE9" w:rsidRDefault="00B87FE9" w:rsidP="00B87FE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B87FE9">
                              <w:rPr>
                                <w:u w:val="single"/>
                              </w:rPr>
                              <w:t>Our Story</w:t>
                            </w:r>
                          </w:p>
                          <w:p w14:paraId="6C033DDB" w14:textId="451A7D2F" w:rsidR="00B87FE9" w:rsidRDefault="00B87FE9" w:rsidP="00B87FE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Aims and Objectives</w:t>
                            </w:r>
                          </w:p>
                          <w:p w14:paraId="24413BEF" w14:textId="6B23AE31" w:rsidR="00B87FE9" w:rsidRDefault="00B87FE9" w:rsidP="00B87FE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FAQs 2/3</w:t>
                            </w:r>
                          </w:p>
                          <w:p w14:paraId="52DE70A1" w14:textId="2EEB4BEB" w:rsidR="00B87FE9" w:rsidRDefault="00B87FE9" w:rsidP="00B87FE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Our Partners</w:t>
                            </w:r>
                          </w:p>
                          <w:p w14:paraId="13CC4247" w14:textId="77777777" w:rsidR="00B87FE9" w:rsidRPr="00B87FE9" w:rsidRDefault="00B87FE9" w:rsidP="00B87FE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AC5EFF" id="Rectangle 1" o:spid="_x0000_s1029" style="position:absolute;margin-left:-5.25pt;margin-top:-27.75pt;width:458.25pt;height:25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" fillcolor="#4472c4 [3204]" strokecolor="#1f3763 [1604]" strokeweight="1pt">
                <v:textbox>
                  <w:txbxContent>
                    <w:p w14:paraId="4C6D846E" w14:textId="30186800" w:rsidR="00B87FE9" w:rsidRPr="00B87FE9" w:rsidRDefault="00B87FE9" w:rsidP="00B87FE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B87FE9">
                        <w:rPr>
                          <w:b/>
                          <w:bCs/>
                          <w:u w:val="single"/>
                        </w:rPr>
                        <w:t>ABOUT US</w:t>
                      </w:r>
                    </w:p>
                    <w:p w14:paraId="31CABD4E" w14:textId="0BBF7EBB" w:rsidR="00B87FE9" w:rsidRDefault="00B87FE9" w:rsidP="00B87FE9">
                      <w:pPr>
                        <w:jc w:val="center"/>
                        <w:rPr>
                          <w:u w:val="single"/>
                        </w:rPr>
                      </w:pPr>
                      <w:r w:rsidRPr="00B87FE9">
                        <w:rPr>
                          <w:u w:val="single"/>
                        </w:rPr>
                        <w:t>Our Story</w:t>
                      </w:r>
                    </w:p>
                    <w:p w14:paraId="6C033DDB" w14:textId="451A7D2F" w:rsidR="00B87FE9" w:rsidRDefault="00B87FE9" w:rsidP="00B87FE9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Aims and Objectives</w:t>
                      </w:r>
                    </w:p>
                    <w:p w14:paraId="24413BEF" w14:textId="6B23AE31" w:rsidR="00B87FE9" w:rsidRDefault="00B87FE9" w:rsidP="00B87FE9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FAQs 2/3</w:t>
                      </w:r>
                    </w:p>
                    <w:p w14:paraId="52DE70A1" w14:textId="2EEB4BEB" w:rsidR="00B87FE9" w:rsidRDefault="00B87FE9" w:rsidP="00B87FE9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Our Partners</w:t>
                      </w:r>
                    </w:p>
                    <w:p w14:paraId="13CC4247" w14:textId="77777777" w:rsidR="00B87FE9" w:rsidRPr="00B87FE9" w:rsidRDefault="00B87FE9" w:rsidP="00B87FE9">
                      <w:pPr>
                        <w:jc w:val="center"/>
                        <w:rPr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BD39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MDYiNLSwsTEyUdpeDU4uLM/DyQAsNaACdXjIwsAAAA"/>
  </w:docVars>
  <w:rsids>
    <w:rsidRoot w:val="00B87FE9"/>
    <w:rsid w:val="000F57FF"/>
    <w:rsid w:val="005064DC"/>
    <w:rsid w:val="00646CA0"/>
    <w:rsid w:val="00B8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3B62D"/>
  <w15:chartTrackingRefBased/>
  <w15:docId w15:val="{AAF991BD-E40D-439D-A4DD-C9A35B8CC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an Moeed</dc:creator>
  <cp:keywords/>
  <dc:description/>
  <cp:lastModifiedBy>Hassaan Moeed</cp:lastModifiedBy>
  <cp:revision>1</cp:revision>
  <dcterms:created xsi:type="dcterms:W3CDTF">2021-05-06T14:57:00Z</dcterms:created>
  <dcterms:modified xsi:type="dcterms:W3CDTF">2021-05-06T15:06:00Z</dcterms:modified>
</cp:coreProperties>
</file>